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0DBD9C88" w:rsidR="000A3C2F" w:rsidRDefault="007A468B" w:rsidP="003E65BA">
      <w:pPr>
        <w:pStyle w:val="Heading1"/>
      </w:pPr>
      <w:r>
        <w:t>Technology Appraisal Committee A</w:t>
      </w:r>
      <w:r w:rsidR="000A3C2F">
        <w:t xml:space="preserve"> meeting minutes</w:t>
      </w:r>
    </w:p>
    <w:p w14:paraId="1B1C52DF" w14:textId="3A9A609F" w:rsidR="00BA4EAD" w:rsidRDefault="00BA4EAD" w:rsidP="00C7373D">
      <w:pPr>
        <w:pStyle w:val="Paragraphnonumbers"/>
      </w:pPr>
      <w:r w:rsidRPr="00BA4EAD">
        <w:rPr>
          <w:b/>
        </w:rPr>
        <w:t>Minutes:</w:t>
      </w:r>
      <w:r>
        <w:rPr>
          <w:b/>
        </w:rPr>
        <w:tab/>
      </w:r>
      <w:r w:rsidR="00682F9B">
        <w:rPr>
          <w:b/>
        </w:rPr>
        <w:tab/>
      </w:r>
      <w:r w:rsidR="00794DC1" w:rsidRPr="00794DC1">
        <w:rPr>
          <w:bCs w:val="0"/>
        </w:rPr>
        <w:t>Confirmed</w:t>
      </w:r>
    </w:p>
    <w:p w14:paraId="28A3F06E" w14:textId="72C15E68" w:rsidR="00BA4EAD" w:rsidRPr="00205638" w:rsidRDefault="00BA4EAD" w:rsidP="00C7373D">
      <w:pPr>
        <w:pStyle w:val="Paragraphnonumbers"/>
      </w:pPr>
      <w:r w:rsidRPr="006231D3">
        <w:rPr>
          <w:b/>
        </w:rPr>
        <w:t>Date:</w:t>
      </w:r>
      <w:r w:rsidRPr="006231D3">
        <w:rPr>
          <w:b/>
        </w:rPr>
        <w:tab/>
      </w:r>
      <w:r w:rsidR="00682F9B">
        <w:rPr>
          <w:b/>
        </w:rPr>
        <w:tab/>
      </w:r>
      <w:r w:rsidR="00C67CD9">
        <w:t>Tuesday 8 November 2022</w:t>
      </w:r>
    </w:p>
    <w:p w14:paraId="344B8760" w14:textId="10DE4365" w:rsidR="00BA4EAD" w:rsidRDefault="00BA4EAD" w:rsidP="00C7373D">
      <w:pPr>
        <w:pStyle w:val="Paragraphnonumbers"/>
      </w:pPr>
      <w:r w:rsidRPr="006231D3">
        <w:rPr>
          <w:b/>
        </w:rPr>
        <w:t>Location:</w:t>
      </w:r>
      <w:r w:rsidRPr="006231D3">
        <w:rPr>
          <w:b/>
        </w:rPr>
        <w:tab/>
      </w:r>
      <w:r w:rsidR="00682F9B">
        <w:rPr>
          <w:b/>
        </w:rPr>
        <w:tab/>
      </w:r>
      <w:r w:rsidR="00C67CD9">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23BE6979" w14:textId="033C673D" w:rsidR="0059153D" w:rsidRDefault="0059153D" w:rsidP="000D5F50">
      <w:pPr>
        <w:pStyle w:val="Paragraph"/>
      </w:pPr>
      <w:r>
        <w:t>Dr Rada Todd (</w:t>
      </w:r>
      <w:r w:rsidR="00306091">
        <w:t>C</w:t>
      </w:r>
      <w:r>
        <w:t>hair)</w:t>
      </w:r>
      <w:r>
        <w:tab/>
      </w:r>
      <w:r>
        <w:tab/>
      </w:r>
      <w:r>
        <w:tab/>
      </w:r>
      <w:r>
        <w:tab/>
      </w:r>
      <w:r>
        <w:tab/>
        <w:t>Present for all items</w:t>
      </w:r>
    </w:p>
    <w:p w14:paraId="0C728807" w14:textId="7D3B6E27" w:rsidR="00D52BC6" w:rsidRDefault="00D52BC6" w:rsidP="000D5F50">
      <w:pPr>
        <w:pStyle w:val="Paragraph"/>
      </w:pPr>
      <w:r>
        <w:t>Dr James Fotheringham (</w:t>
      </w:r>
      <w:r w:rsidR="00306091">
        <w:t>V</w:t>
      </w:r>
      <w:r>
        <w:t>ice-chair)</w:t>
      </w:r>
      <w:r>
        <w:tab/>
      </w:r>
      <w:r>
        <w:tab/>
      </w:r>
      <w:r w:rsidR="00306091">
        <w:tab/>
      </w:r>
      <w:r>
        <w:t>Present for all items</w:t>
      </w:r>
    </w:p>
    <w:p w14:paraId="4F9E1AED" w14:textId="04F3F89F" w:rsidR="000D5F50" w:rsidRDefault="00B46E0C" w:rsidP="000D5F50">
      <w:pPr>
        <w:pStyle w:val="Paragraph"/>
      </w:pPr>
      <w:r>
        <w:t xml:space="preserve">Professor </w:t>
      </w:r>
      <w:r w:rsidR="000D5F50" w:rsidRPr="000D5F50">
        <w:t>Abdallah Al-Mohammad</w:t>
      </w:r>
      <w:r w:rsidR="000D5F50">
        <w:tab/>
      </w:r>
      <w:r w:rsidR="000D5F50">
        <w:tab/>
      </w:r>
      <w:r w:rsidR="000D5F50">
        <w:tab/>
      </w:r>
      <w:r w:rsidR="000D5F50">
        <w:tab/>
        <w:t>Present for all items</w:t>
      </w:r>
    </w:p>
    <w:p w14:paraId="337A2229" w14:textId="2EE0270E" w:rsidR="000D5F50" w:rsidRDefault="000D5F50" w:rsidP="000D5F50">
      <w:pPr>
        <w:pStyle w:val="Paragraph"/>
      </w:pPr>
      <w:r>
        <w:t>Dr Peter Baker-Gulliver</w:t>
      </w:r>
      <w:r>
        <w:tab/>
      </w:r>
      <w:r>
        <w:tab/>
      </w:r>
      <w:r>
        <w:tab/>
      </w:r>
      <w:r>
        <w:tab/>
      </w:r>
      <w:r>
        <w:tab/>
      </w:r>
      <w:r w:rsidR="00D833A2">
        <w:t>Items</w:t>
      </w:r>
      <w:r w:rsidR="00E146D0">
        <w:t xml:space="preserve"> 4 to 4.3.2</w:t>
      </w:r>
    </w:p>
    <w:p w14:paraId="6F7D6086" w14:textId="531C8933" w:rsidR="000D5F50" w:rsidRDefault="000D5F50" w:rsidP="000D5F50">
      <w:pPr>
        <w:pStyle w:val="Paragraph"/>
      </w:pPr>
      <w:r>
        <w:t>Richard Ballerand</w:t>
      </w:r>
      <w:r>
        <w:tab/>
      </w:r>
      <w:r>
        <w:tab/>
      </w:r>
      <w:r>
        <w:tab/>
      </w:r>
      <w:r>
        <w:tab/>
      </w:r>
      <w:r>
        <w:tab/>
        <w:t>Present for all items</w:t>
      </w:r>
    </w:p>
    <w:p w14:paraId="08C85042" w14:textId="1C56D3F7" w:rsidR="000D5F50" w:rsidRDefault="00B46E0C" w:rsidP="000D5F50">
      <w:pPr>
        <w:pStyle w:val="Paragraph"/>
      </w:pPr>
      <w:r>
        <w:t xml:space="preserve">Dr </w:t>
      </w:r>
      <w:r w:rsidR="000D5F50">
        <w:t>Craig Buckley</w:t>
      </w:r>
      <w:r w:rsidR="000D5F50">
        <w:tab/>
      </w:r>
      <w:r w:rsidR="000D5F50">
        <w:tab/>
      </w:r>
      <w:r w:rsidR="000D5F50">
        <w:tab/>
      </w:r>
      <w:r w:rsidR="000D5F50">
        <w:tab/>
      </w:r>
      <w:r w:rsidR="000D5F50">
        <w:tab/>
      </w:r>
      <w:r w:rsidR="00D833A2">
        <w:t>Items</w:t>
      </w:r>
      <w:r w:rsidR="00E146D0">
        <w:t xml:space="preserve"> </w:t>
      </w:r>
      <w:r w:rsidR="00E146D0" w:rsidRPr="00E146D0">
        <w:t>4 to 4.3.2</w:t>
      </w:r>
    </w:p>
    <w:p w14:paraId="37ECE885" w14:textId="63FB1349" w:rsidR="000D5F50" w:rsidRDefault="000D5F50" w:rsidP="000D5F50">
      <w:pPr>
        <w:pStyle w:val="Paragraph"/>
      </w:pPr>
      <w:r>
        <w:t>Dr Andrew Champion</w:t>
      </w:r>
      <w:r>
        <w:tab/>
      </w:r>
      <w:r>
        <w:tab/>
      </w:r>
      <w:r>
        <w:tab/>
      </w:r>
      <w:r>
        <w:tab/>
      </w:r>
      <w:r>
        <w:tab/>
        <w:t>Present for all items</w:t>
      </w:r>
    </w:p>
    <w:p w14:paraId="321FC3DE" w14:textId="3F3E5FC0" w:rsidR="00092DBB" w:rsidRDefault="00092DBB" w:rsidP="00092DBB">
      <w:pPr>
        <w:pStyle w:val="Paragraph"/>
      </w:pPr>
      <w:r w:rsidRPr="00092DBB">
        <w:t>Dr Louis Choo</w:t>
      </w:r>
      <w:r w:rsidRPr="00092DBB">
        <w:tab/>
      </w:r>
      <w:r w:rsidRPr="00092DBB">
        <w:tab/>
      </w:r>
      <w:r w:rsidRPr="00092DBB">
        <w:tab/>
      </w:r>
      <w:r w:rsidRPr="00092DBB">
        <w:tab/>
      </w:r>
      <w:r w:rsidRPr="00092DBB">
        <w:tab/>
        <w:t>Present for all items</w:t>
      </w:r>
    </w:p>
    <w:p w14:paraId="16A10944" w14:textId="07B48535" w:rsidR="000D5F50" w:rsidRDefault="000D5F50" w:rsidP="000D5F50">
      <w:pPr>
        <w:pStyle w:val="Paragraph"/>
      </w:pPr>
      <w:r>
        <w:t>Dr Justin Daniels</w:t>
      </w:r>
      <w:r>
        <w:tab/>
      </w:r>
      <w:r>
        <w:tab/>
      </w:r>
      <w:r>
        <w:tab/>
      </w:r>
      <w:r>
        <w:tab/>
      </w:r>
      <w:r>
        <w:tab/>
        <w:t>Present for all items</w:t>
      </w:r>
    </w:p>
    <w:p w14:paraId="36C53EA5" w14:textId="7D9D4B3C" w:rsidR="000D5F50" w:rsidRDefault="000D5F50" w:rsidP="000D5F50">
      <w:pPr>
        <w:pStyle w:val="Paragraph"/>
      </w:pPr>
      <w:r>
        <w:t>Dr Fiona MacPherson Smith</w:t>
      </w:r>
      <w:r>
        <w:tab/>
      </w:r>
      <w:r>
        <w:tab/>
      </w:r>
      <w:r>
        <w:tab/>
      </w:r>
      <w:r>
        <w:tab/>
      </w:r>
      <w:r>
        <w:tab/>
      </w:r>
      <w:r w:rsidR="00D833A2">
        <w:t>Items</w:t>
      </w:r>
      <w:r w:rsidR="00E146D0">
        <w:t xml:space="preserve"> 1 to 4.3.2</w:t>
      </w:r>
    </w:p>
    <w:p w14:paraId="48010DF1" w14:textId="7BB56702" w:rsidR="000D5F50" w:rsidRDefault="000D5F50" w:rsidP="000D5F50">
      <w:pPr>
        <w:pStyle w:val="Paragraph"/>
      </w:pPr>
      <w:r>
        <w:t>Prof</w:t>
      </w:r>
      <w:r w:rsidR="00B46E0C">
        <w:t>essor</w:t>
      </w:r>
      <w:r>
        <w:t xml:space="preserve"> G.J. Melendez-Torres</w:t>
      </w:r>
      <w:r>
        <w:tab/>
      </w:r>
      <w:r>
        <w:tab/>
      </w:r>
      <w:r>
        <w:tab/>
      </w:r>
      <w:r>
        <w:tab/>
      </w:r>
      <w:r>
        <w:tab/>
      </w:r>
      <w:r w:rsidR="00D833A2">
        <w:t>Items</w:t>
      </w:r>
      <w:r w:rsidR="00E146D0">
        <w:t xml:space="preserve"> 5 to 5.2.2</w:t>
      </w:r>
    </w:p>
    <w:p w14:paraId="70265B05" w14:textId="7922421A" w:rsidR="00DD12F4" w:rsidRDefault="00DD12F4" w:rsidP="000D5F50">
      <w:pPr>
        <w:pStyle w:val="Paragraph"/>
      </w:pPr>
      <w:r>
        <w:t>Stephen O’Brien</w:t>
      </w:r>
      <w:r>
        <w:tab/>
      </w:r>
      <w:r>
        <w:tab/>
      </w:r>
      <w:r>
        <w:tab/>
      </w:r>
      <w:r>
        <w:tab/>
      </w:r>
      <w:r>
        <w:tab/>
        <w:t>Present for all items</w:t>
      </w:r>
    </w:p>
    <w:p w14:paraId="324EE81E" w14:textId="5B984701" w:rsidR="00D833A2" w:rsidRDefault="00D833A2" w:rsidP="000D5F50">
      <w:pPr>
        <w:pStyle w:val="Paragraph"/>
      </w:pPr>
      <w:r>
        <w:t>Becky Pennington</w:t>
      </w:r>
      <w:r>
        <w:tab/>
      </w:r>
      <w:r>
        <w:tab/>
      </w:r>
      <w:r>
        <w:tab/>
      </w:r>
      <w:r>
        <w:tab/>
      </w:r>
      <w:r>
        <w:tab/>
        <w:t>Items</w:t>
      </w:r>
      <w:r w:rsidR="00E146D0">
        <w:t xml:space="preserve"> 1 to 4.3.2</w:t>
      </w:r>
    </w:p>
    <w:p w14:paraId="6B80B3C2" w14:textId="5C572471" w:rsidR="000D5F50" w:rsidRDefault="000D5F50" w:rsidP="000D5F50">
      <w:pPr>
        <w:pStyle w:val="Paragraph"/>
      </w:pPr>
      <w:r>
        <w:t>Dominic Pivonka</w:t>
      </w:r>
      <w:r>
        <w:tab/>
      </w:r>
      <w:r>
        <w:tab/>
      </w:r>
      <w:r>
        <w:tab/>
      </w:r>
      <w:r>
        <w:tab/>
      </w:r>
      <w:r>
        <w:tab/>
      </w:r>
      <w:r w:rsidR="00DD12F4">
        <w:t xml:space="preserve">Items </w:t>
      </w:r>
      <w:r w:rsidR="00E146D0">
        <w:t>5 to 5.2.2</w:t>
      </w:r>
    </w:p>
    <w:p w14:paraId="437D182E" w14:textId="77777777" w:rsidR="000D5F50" w:rsidRDefault="000D5F50" w:rsidP="000D5F50">
      <w:pPr>
        <w:pStyle w:val="Paragraph"/>
      </w:pPr>
      <w:r>
        <w:t>Dr Mohit Sharma</w:t>
      </w:r>
      <w:r>
        <w:tab/>
      </w:r>
      <w:r>
        <w:tab/>
      </w:r>
      <w:r>
        <w:tab/>
      </w:r>
      <w:r>
        <w:tab/>
      </w:r>
      <w:r>
        <w:tab/>
        <w:t>Present for all items</w:t>
      </w:r>
    </w:p>
    <w:p w14:paraId="31157C8C" w14:textId="77777777" w:rsidR="000D5F50" w:rsidRDefault="000D5F50" w:rsidP="000D5F50">
      <w:pPr>
        <w:pStyle w:val="Paragraph"/>
      </w:pPr>
      <w:r>
        <w:t>Alan Thomas</w:t>
      </w:r>
      <w:r>
        <w:tab/>
      </w:r>
      <w:r>
        <w:tab/>
      </w:r>
      <w:r>
        <w:tab/>
      </w:r>
      <w:r>
        <w:tab/>
      </w:r>
      <w:r>
        <w:tab/>
        <w:t>Present for all items</w:t>
      </w:r>
    </w:p>
    <w:p w14:paraId="2057C68D" w14:textId="6540D7B1" w:rsidR="000D5F50" w:rsidRDefault="00B46E0C" w:rsidP="000D5F50">
      <w:pPr>
        <w:pStyle w:val="Paragraph"/>
      </w:pPr>
      <w:r>
        <w:t>Min Ven Teo</w:t>
      </w:r>
      <w:r w:rsidR="000D5F50">
        <w:tab/>
      </w:r>
      <w:r w:rsidR="000D5F50">
        <w:tab/>
      </w:r>
      <w:r w:rsidR="000D5F50">
        <w:tab/>
      </w:r>
      <w:r w:rsidR="000D5F50">
        <w:tab/>
      </w:r>
      <w:r w:rsidR="001501C0">
        <w:tab/>
      </w:r>
      <w:r w:rsidR="000D5F50">
        <w:t>Present for all items</w:t>
      </w:r>
    </w:p>
    <w:p w14:paraId="04E78A5F" w14:textId="77777777" w:rsidR="00480DD6" w:rsidRPr="007E479E" w:rsidRDefault="00480DD6" w:rsidP="007E479E">
      <w:pPr>
        <w:pStyle w:val="Heading3unnumbered"/>
      </w:pPr>
      <w:r w:rsidRPr="00480DD6">
        <w:t>NICE staff (key players) present</w:t>
      </w:r>
    </w:p>
    <w:p w14:paraId="6C25627F" w14:textId="376D7F6D" w:rsidR="00BA4EAD" w:rsidRDefault="003C5E12" w:rsidP="00C7373D">
      <w:pPr>
        <w:pStyle w:val="Paragraphnonumbers"/>
      </w:pPr>
      <w:r w:rsidRPr="003C5E12">
        <w:t>Richard Diaz</w:t>
      </w:r>
      <w:r w:rsidR="00BA4EAD" w:rsidRPr="008937E0">
        <w:t xml:space="preserve">, </w:t>
      </w:r>
      <w:r w:rsidR="001501C0" w:rsidRPr="001501C0">
        <w:t>Associate Director</w:t>
      </w:r>
      <w:r w:rsidR="001501C0" w:rsidRPr="001501C0">
        <w:tab/>
      </w:r>
      <w:r w:rsidR="00BA4EAD" w:rsidRPr="00205638">
        <w:tab/>
      </w:r>
      <w:r w:rsidR="00682F9B">
        <w:tab/>
      </w:r>
      <w:r w:rsidR="00682F9B">
        <w:tab/>
      </w:r>
      <w:r w:rsidR="001501C0">
        <w:tab/>
      </w:r>
      <w:r w:rsidR="00D52BC6" w:rsidRPr="00D52BC6">
        <w:t xml:space="preserve">Items </w:t>
      </w:r>
      <w:r w:rsidR="00DE2610">
        <w:t>1</w:t>
      </w:r>
      <w:r w:rsidR="00D52BC6" w:rsidRPr="00D52BC6">
        <w:t xml:space="preserve"> to </w:t>
      </w:r>
      <w:r w:rsidR="00DE2610">
        <w:t>4.3.2</w:t>
      </w:r>
    </w:p>
    <w:p w14:paraId="3D67E975" w14:textId="364711C5" w:rsidR="00D833A2" w:rsidRDefault="003C5E12" w:rsidP="00C7373D">
      <w:pPr>
        <w:pStyle w:val="Paragraphnonumbers"/>
      </w:pPr>
      <w:r w:rsidRPr="003C5E12">
        <w:t>Henry Edwards</w:t>
      </w:r>
      <w:r w:rsidR="00D833A2" w:rsidRPr="00D833A2">
        <w:t>, Associate Director</w:t>
      </w:r>
      <w:r w:rsidR="00D833A2" w:rsidRPr="00D833A2">
        <w:tab/>
      </w:r>
      <w:r w:rsidR="00D833A2" w:rsidRPr="00D833A2">
        <w:tab/>
      </w:r>
      <w:r w:rsidR="00D833A2" w:rsidRPr="00D833A2">
        <w:tab/>
      </w:r>
      <w:r w:rsidR="00D833A2" w:rsidRPr="00D833A2">
        <w:tab/>
      </w:r>
      <w:r w:rsidR="00D833A2" w:rsidRPr="00D833A2">
        <w:tab/>
        <w:t xml:space="preserve">Items </w:t>
      </w:r>
      <w:r w:rsidR="00DE2610">
        <w:t>5</w:t>
      </w:r>
      <w:r w:rsidR="00D833A2" w:rsidRPr="00D833A2">
        <w:t xml:space="preserve"> to </w:t>
      </w:r>
      <w:r w:rsidR="00DE2610">
        <w:t>5.2.2</w:t>
      </w:r>
    </w:p>
    <w:p w14:paraId="71408DE2" w14:textId="5880124F" w:rsidR="002B5720" w:rsidRDefault="003C5E12" w:rsidP="00C7373D">
      <w:pPr>
        <w:pStyle w:val="Paragraphnonumbers"/>
      </w:pPr>
      <w:r w:rsidRPr="003C5E12">
        <w:t>Daniel Davies</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D52BC6" w:rsidRPr="00D52BC6">
        <w:t xml:space="preserve">Items </w:t>
      </w:r>
      <w:r w:rsidR="00DE2610">
        <w:t>1</w:t>
      </w:r>
      <w:r w:rsidR="00D52BC6" w:rsidRPr="00D52BC6">
        <w:t xml:space="preserve"> to </w:t>
      </w:r>
      <w:r w:rsidR="00DE2610">
        <w:t>4.3.2</w:t>
      </w:r>
    </w:p>
    <w:p w14:paraId="18D6FD90" w14:textId="10548F07" w:rsidR="00D833A2" w:rsidRDefault="003C5E12" w:rsidP="00C7373D">
      <w:pPr>
        <w:pStyle w:val="Paragraphnonumbers"/>
      </w:pPr>
      <w:r w:rsidRPr="003C5E12">
        <w:lastRenderedPageBreak/>
        <w:t>Jeremy Powell</w:t>
      </w:r>
      <w:r w:rsidR="00CD1377" w:rsidRPr="00CD1377">
        <w:t>, Project Manager</w:t>
      </w:r>
      <w:r w:rsidR="00CD1377" w:rsidRPr="00CD1377">
        <w:tab/>
      </w:r>
      <w:r w:rsidR="00CD1377" w:rsidRPr="00CD1377">
        <w:tab/>
      </w:r>
      <w:r w:rsidR="00CD1377" w:rsidRPr="00CD1377">
        <w:tab/>
      </w:r>
      <w:r w:rsidR="00CD1377" w:rsidRPr="00CD1377">
        <w:tab/>
      </w:r>
      <w:r w:rsidR="00CD1377" w:rsidRPr="00CD1377">
        <w:tab/>
        <w:t xml:space="preserve">Items </w:t>
      </w:r>
      <w:r w:rsidR="00DE2610">
        <w:t>5</w:t>
      </w:r>
      <w:r w:rsidR="00CD1377" w:rsidRPr="00CD1377">
        <w:t xml:space="preserve"> to </w:t>
      </w:r>
      <w:r w:rsidR="00DE2610">
        <w:t>5.2.2</w:t>
      </w:r>
    </w:p>
    <w:p w14:paraId="548FF8BB" w14:textId="3140340C" w:rsidR="002B5720" w:rsidRDefault="003C5E12" w:rsidP="00C7373D">
      <w:pPr>
        <w:pStyle w:val="Paragraphnonumbers"/>
      </w:pPr>
      <w:r w:rsidRPr="003C5E12">
        <w:t>Yelan Guo</w:t>
      </w:r>
      <w:r w:rsidR="002B5720" w:rsidRPr="002B5720">
        <w:t xml:space="preserve">, </w:t>
      </w:r>
      <w:r w:rsidR="001501C0" w:rsidRPr="001501C0">
        <w:t>Heath Technology Assessment Adviser</w:t>
      </w:r>
      <w:r w:rsidR="001501C0">
        <w:tab/>
      </w:r>
      <w:r>
        <w:tab/>
      </w:r>
      <w:r w:rsidR="00D52BC6" w:rsidRPr="00D52BC6">
        <w:t xml:space="preserve">Items </w:t>
      </w:r>
      <w:r w:rsidR="00DE2610">
        <w:t>1</w:t>
      </w:r>
      <w:r w:rsidR="00D52BC6" w:rsidRPr="00D52BC6">
        <w:t xml:space="preserve"> to </w:t>
      </w:r>
      <w:r w:rsidR="00DE2610">
        <w:t>4.3.2</w:t>
      </w:r>
    </w:p>
    <w:p w14:paraId="7D3C610A" w14:textId="79F9C82A" w:rsidR="00CD1377" w:rsidRDefault="003C5E12" w:rsidP="00C7373D">
      <w:pPr>
        <w:pStyle w:val="Paragraphnonumbers"/>
      </w:pPr>
      <w:r w:rsidRPr="003C5E12">
        <w:t>Carl Prescott</w:t>
      </w:r>
      <w:r w:rsidR="00CD1377" w:rsidRPr="00CD1377">
        <w:t>, Heath Technology Assessment Adviser</w:t>
      </w:r>
      <w:r w:rsidR="00CD1377" w:rsidRPr="00CD1377">
        <w:tab/>
      </w:r>
      <w:r>
        <w:tab/>
      </w:r>
      <w:r w:rsidR="00CD1377" w:rsidRPr="00CD1377">
        <w:t xml:space="preserve">Items </w:t>
      </w:r>
      <w:r w:rsidR="00DE2610">
        <w:t>5</w:t>
      </w:r>
      <w:r w:rsidR="00CD1377" w:rsidRPr="00CD1377">
        <w:t xml:space="preserve"> to </w:t>
      </w:r>
      <w:r w:rsidR="00DE2610">
        <w:t>5.2.2</w:t>
      </w:r>
    </w:p>
    <w:p w14:paraId="324611D9" w14:textId="77D8E10D" w:rsidR="002B5720" w:rsidRDefault="003C5E12" w:rsidP="00C7373D">
      <w:pPr>
        <w:pStyle w:val="Paragraphnonumbers"/>
      </w:pPr>
      <w:r w:rsidRPr="003C5E12">
        <w:t>Harsimran Sarpal</w:t>
      </w:r>
      <w:r w:rsidR="002B5720" w:rsidRPr="002B5720">
        <w:t xml:space="preserve">, </w:t>
      </w:r>
      <w:r w:rsidR="001501C0" w:rsidRPr="001501C0">
        <w:t>Heath Technology Assessment Analyst</w:t>
      </w:r>
      <w:r w:rsidR="002B5720" w:rsidRPr="002B5720">
        <w:tab/>
      </w:r>
      <w:r w:rsidR="00D52BC6" w:rsidRPr="00D52BC6">
        <w:t xml:space="preserve">Items </w:t>
      </w:r>
      <w:r w:rsidR="00DE2610">
        <w:t>1</w:t>
      </w:r>
      <w:r w:rsidR="00D52BC6" w:rsidRPr="00D52BC6">
        <w:t xml:space="preserve"> to </w:t>
      </w:r>
      <w:r w:rsidR="00DE2610">
        <w:t>4.3.2</w:t>
      </w:r>
    </w:p>
    <w:p w14:paraId="0218823A" w14:textId="1FC692C3" w:rsidR="00CD1377" w:rsidRDefault="003C5E12" w:rsidP="00C7373D">
      <w:pPr>
        <w:pStyle w:val="Paragraphnonumbers"/>
      </w:pPr>
      <w:r w:rsidRPr="003C5E12">
        <w:t>Owen Harrison</w:t>
      </w:r>
      <w:r w:rsidR="00CD1377" w:rsidRPr="00CD1377">
        <w:t>, Heath Technology Assessment Analyst</w:t>
      </w:r>
      <w:r w:rsidR="00CD1377" w:rsidRPr="00CD1377">
        <w:tab/>
        <w:t xml:space="preserve">Items </w:t>
      </w:r>
      <w:r w:rsidR="00DE2610">
        <w:t xml:space="preserve">5 </w:t>
      </w:r>
      <w:r w:rsidR="00CD1377" w:rsidRPr="00CD1377">
        <w:t xml:space="preserve">to </w:t>
      </w:r>
      <w:r w:rsidR="00DE2610">
        <w:t>5.2.2</w:t>
      </w:r>
    </w:p>
    <w:p w14:paraId="45278B99" w14:textId="1D086FA2" w:rsidR="002B5720" w:rsidRDefault="001501C0" w:rsidP="00C7373D">
      <w:pPr>
        <w:pStyle w:val="Paragraphnonumbers"/>
      </w:pPr>
      <w:r w:rsidRPr="001501C0">
        <w:t>Adam Storrow, Business Analyst, RIA</w:t>
      </w:r>
      <w:r w:rsidRPr="001501C0">
        <w:tab/>
      </w:r>
      <w:r w:rsidRPr="001501C0">
        <w:tab/>
      </w:r>
      <w:r w:rsidR="002B5720" w:rsidRPr="002B5720">
        <w:tab/>
      </w:r>
      <w:r w:rsidR="00682F9B">
        <w:tab/>
      </w:r>
      <w:r w:rsidR="00682F9B">
        <w:tab/>
      </w:r>
      <w:r w:rsidR="00D52BC6" w:rsidRPr="00D52BC6">
        <w:t>Items</w:t>
      </w:r>
      <w:r w:rsidR="00DE2610">
        <w:t xml:space="preserve"> 4.2.1</w:t>
      </w:r>
      <w:r w:rsidR="00D52BC6" w:rsidRPr="00D52BC6">
        <w:t xml:space="preserve"> to </w:t>
      </w:r>
      <w:r w:rsidR="00DE2610">
        <w:t>5.2.2</w:t>
      </w:r>
      <w:r w:rsidR="00D52BC6" w:rsidRPr="00D52BC6">
        <w:t xml:space="preserve"> </w:t>
      </w:r>
    </w:p>
    <w:p w14:paraId="40139BE4" w14:textId="64C854E5" w:rsidR="00CD1377" w:rsidRDefault="00B25F24" w:rsidP="00C7373D">
      <w:pPr>
        <w:pStyle w:val="Paragraphnonumbers"/>
      </w:pPr>
      <w:r w:rsidRPr="00B25F24">
        <w:t>Olivia Waring</w:t>
      </w:r>
      <w:r w:rsidR="00CD1377" w:rsidRPr="00CD1377">
        <w:t>, Senior Medical Editor</w:t>
      </w:r>
      <w:r w:rsidR="00CD1377" w:rsidRPr="00CD1377">
        <w:tab/>
      </w:r>
      <w:r w:rsidR="00CD1377" w:rsidRPr="00CD1377">
        <w:tab/>
      </w:r>
      <w:r w:rsidR="00CD1377" w:rsidRPr="00CD1377">
        <w:tab/>
      </w:r>
      <w:r w:rsidR="00CD1377" w:rsidRPr="00CD1377">
        <w:tab/>
      </w:r>
      <w:r w:rsidR="00CD1377" w:rsidRPr="00CD1377">
        <w:tab/>
        <w:t xml:space="preserve">Items </w:t>
      </w:r>
      <w:r w:rsidR="00B057F1">
        <w:t>1</w:t>
      </w:r>
      <w:r w:rsidR="00CD1377" w:rsidRPr="00CD1377">
        <w:t xml:space="preserve"> to </w:t>
      </w:r>
      <w:r w:rsidR="00B057F1">
        <w:t>4.1.3</w:t>
      </w:r>
    </w:p>
    <w:p w14:paraId="7CB4E505" w14:textId="433C55EF" w:rsidR="00CD1377" w:rsidRDefault="00B25F24" w:rsidP="00C7373D">
      <w:pPr>
        <w:pStyle w:val="Paragraphnonumbers"/>
      </w:pPr>
      <w:r w:rsidRPr="00B25F24">
        <w:t>Ruth Melville</w:t>
      </w:r>
      <w:r w:rsidR="00CD1377" w:rsidRPr="00CD1377">
        <w:t>, Senior Medical Editor</w:t>
      </w:r>
      <w:r w:rsidR="00CD1377" w:rsidRPr="00CD1377">
        <w:tab/>
      </w:r>
      <w:r w:rsidR="00CD1377" w:rsidRPr="00CD1377">
        <w:tab/>
      </w:r>
      <w:r w:rsidR="00CD1377" w:rsidRPr="00CD1377">
        <w:tab/>
      </w:r>
      <w:r w:rsidR="00CD1377" w:rsidRPr="00CD1377">
        <w:tab/>
      </w:r>
      <w:r w:rsidR="00CD1377" w:rsidRPr="00CD1377">
        <w:tab/>
        <w:t xml:space="preserve">Items </w:t>
      </w:r>
      <w:r w:rsidR="00B057F1">
        <w:t>5</w:t>
      </w:r>
      <w:r w:rsidR="00CD1377" w:rsidRPr="00CD1377">
        <w:t xml:space="preserve"> to </w:t>
      </w:r>
      <w:r w:rsidR="00B057F1">
        <w:t>5.2.2</w:t>
      </w:r>
    </w:p>
    <w:p w14:paraId="7C025C4D" w14:textId="68A41D05" w:rsidR="000B4F6E" w:rsidRDefault="00B25F24" w:rsidP="00C7373D">
      <w:pPr>
        <w:pStyle w:val="Paragraphnonumbers"/>
      </w:pPr>
      <w:r>
        <w:t>Mandy Tonkinson</w:t>
      </w:r>
      <w:r w:rsidR="001501C0">
        <w:t xml:space="preserve">, </w:t>
      </w:r>
      <w:r w:rsidR="001501C0" w:rsidRPr="001501C0">
        <w:t>Public Involvement Adviser, PIP</w:t>
      </w:r>
      <w:r w:rsidR="001501C0" w:rsidRPr="001501C0">
        <w:tab/>
      </w:r>
      <w:r w:rsidR="00682F9B">
        <w:tab/>
      </w:r>
      <w:r w:rsidR="00D52BC6" w:rsidRPr="00D52BC6">
        <w:t xml:space="preserve">Items </w:t>
      </w:r>
      <w:r w:rsidR="00B057F1">
        <w:t>1</w:t>
      </w:r>
      <w:r w:rsidR="00D52BC6" w:rsidRPr="00D52BC6">
        <w:t xml:space="preserve"> to </w:t>
      </w:r>
      <w:r w:rsidR="00B057F1">
        <w:t>4.1.3</w:t>
      </w:r>
    </w:p>
    <w:p w14:paraId="01A128D8" w14:textId="36401D0C" w:rsidR="00D52BC6" w:rsidRDefault="000B4F6E" w:rsidP="00C7373D">
      <w:pPr>
        <w:pStyle w:val="Paragraphnonumbers"/>
      </w:pPr>
      <w:r>
        <w:t>Laura Kelly, Assistant Project Manager, COT</w:t>
      </w:r>
      <w:r>
        <w:tab/>
      </w:r>
      <w:r>
        <w:tab/>
      </w:r>
      <w:r>
        <w:tab/>
        <w:t xml:space="preserve">Items </w:t>
      </w:r>
      <w:r w:rsidR="00B057F1" w:rsidRPr="00B057F1">
        <w:t>1 to 4.1.3 &amp; 5 to 5.1.3</w:t>
      </w:r>
    </w:p>
    <w:p w14:paraId="63AEB2D3" w14:textId="4F7CD770" w:rsidR="002B5720" w:rsidRDefault="00B057F1" w:rsidP="00C7373D">
      <w:pPr>
        <w:pStyle w:val="Paragraphnonumbers"/>
      </w:pPr>
      <w:r>
        <w:t>Lyn Davis</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00D52BC6" w:rsidRPr="00D52BC6">
        <w:t>Items</w:t>
      </w:r>
      <w:r>
        <w:t xml:space="preserve"> 1</w:t>
      </w:r>
      <w:r w:rsidR="00D52BC6" w:rsidRPr="00D52BC6">
        <w:t xml:space="preserve"> to </w:t>
      </w:r>
      <w:r>
        <w:t>4.1.3 &amp; 5 to 5.1.3</w:t>
      </w:r>
    </w:p>
    <w:p w14:paraId="400F3034" w14:textId="6EDF14F1" w:rsidR="002B5720" w:rsidRDefault="00B057F1" w:rsidP="00C7373D">
      <w:pPr>
        <w:pStyle w:val="Paragraphnonumbers"/>
      </w:pPr>
      <w:r>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t>Present for all items</w:t>
      </w:r>
    </w:p>
    <w:p w14:paraId="21B915C8" w14:textId="6D5741BD" w:rsidR="002B5720" w:rsidRDefault="00F9145A" w:rsidP="00C7373D">
      <w:pPr>
        <w:pStyle w:val="Paragraphnonumbers"/>
      </w:pPr>
      <w:r w:rsidRPr="00F9145A">
        <w:t>Wajeeha Asim</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D52BC6" w:rsidRPr="00D52BC6">
        <w:t xml:space="preserve">Items </w:t>
      </w:r>
      <w:r>
        <w:t>1</w:t>
      </w:r>
      <w:r w:rsidR="00D52BC6" w:rsidRPr="00D52BC6">
        <w:t xml:space="preserve"> to </w:t>
      </w:r>
      <w:r>
        <w:t>4.3.2</w:t>
      </w:r>
    </w:p>
    <w:p w14:paraId="0B9E4ED6" w14:textId="34A1A26F" w:rsidR="00F9145A" w:rsidRDefault="00F9145A" w:rsidP="00C7373D">
      <w:pPr>
        <w:pStyle w:val="Paragraphnonumbers"/>
      </w:pPr>
      <w:r w:rsidRPr="00F9145A">
        <w:t>Rumana Zaman, Administrator, TA</w:t>
      </w:r>
      <w:r w:rsidRPr="00F9145A">
        <w:tab/>
      </w:r>
      <w:r w:rsidRPr="00F9145A">
        <w:tab/>
      </w:r>
      <w:r w:rsidRPr="00F9145A">
        <w:tab/>
      </w:r>
      <w:r w:rsidRPr="00F9145A">
        <w:tab/>
      </w:r>
      <w:r w:rsidRPr="00F9145A">
        <w:tab/>
        <w:t xml:space="preserve">Items </w:t>
      </w:r>
      <w:r>
        <w:t>5</w:t>
      </w:r>
      <w:r w:rsidRPr="00F9145A">
        <w:t xml:space="preserve"> to </w:t>
      </w:r>
      <w:r>
        <w:t>5.2.2</w:t>
      </w:r>
    </w:p>
    <w:p w14:paraId="407FB77C" w14:textId="77777777" w:rsidR="00480DD6" w:rsidRPr="007E479E" w:rsidRDefault="00480DD6" w:rsidP="007E479E">
      <w:pPr>
        <w:pStyle w:val="Heading3unnumbered"/>
      </w:pPr>
      <w:bookmarkStart w:id="0" w:name="_Hlk119402657"/>
      <w:r w:rsidRPr="00480DD6">
        <w:t>NICE staff (observers) present</w:t>
      </w:r>
    </w:p>
    <w:bookmarkEnd w:id="0"/>
    <w:p w14:paraId="4903CBAF" w14:textId="1FF9FD28" w:rsidR="00CC30CD" w:rsidRDefault="007E479E" w:rsidP="00CC30CD">
      <w:pPr>
        <w:pStyle w:val="Paragraphnonumbers"/>
      </w:pPr>
      <w:r>
        <w:t>Sarah Wilkes</w:t>
      </w:r>
      <w:r w:rsidR="00CC30CD" w:rsidRPr="002B5720">
        <w:t xml:space="preserve">, </w:t>
      </w:r>
      <w:r w:rsidR="00E073B5" w:rsidRPr="00E073B5">
        <w:t>Technical Analyst, Commercial Liaison team</w:t>
      </w:r>
      <w:r>
        <w:tab/>
      </w:r>
      <w:r w:rsidR="00CC30CD" w:rsidRPr="00D52BC6">
        <w:t xml:space="preserve">Items </w:t>
      </w:r>
      <w:r>
        <w:t>5</w:t>
      </w:r>
      <w:r w:rsidR="00CC30CD" w:rsidRPr="00D52BC6">
        <w:t xml:space="preserve"> to </w:t>
      </w:r>
      <w:r>
        <w:t>5.2.2</w:t>
      </w:r>
    </w:p>
    <w:p w14:paraId="4D49728F" w14:textId="5B983600" w:rsidR="00CC30CD" w:rsidRDefault="007E479E" w:rsidP="007E479E">
      <w:pPr>
        <w:pStyle w:val="Paragraphnonumbers"/>
      </w:pPr>
      <w:bookmarkStart w:id="1" w:name="_Hlk1984286"/>
      <w:r>
        <w:t>Stephen Norton</w:t>
      </w:r>
      <w:r w:rsidR="00CC30CD" w:rsidRPr="007E479E">
        <w:t xml:space="preserve">, </w:t>
      </w:r>
      <w:r w:rsidRPr="007E479E">
        <w:t>Technical Analyst, Managed Access</w:t>
      </w:r>
      <w:r w:rsidR="00CC30CD" w:rsidRPr="007E479E">
        <w:tab/>
      </w:r>
      <w:r>
        <w:tab/>
      </w:r>
      <w:r w:rsidR="00CC30CD" w:rsidRPr="007E479E">
        <w:t xml:space="preserve">Items </w:t>
      </w:r>
      <w:r w:rsidRPr="007E479E">
        <w:t>5 to 5.2.2</w:t>
      </w:r>
    </w:p>
    <w:p w14:paraId="795C8818" w14:textId="483ADE88" w:rsidR="007E479E" w:rsidRDefault="007E479E" w:rsidP="007E479E">
      <w:pPr>
        <w:pStyle w:val="Paragraphnonumbers"/>
      </w:pPr>
      <w:r>
        <w:t xml:space="preserve">Carl Jackson, </w:t>
      </w:r>
      <w:r w:rsidRPr="007E479E">
        <w:t>Assistant Project Manager, COT</w:t>
      </w:r>
      <w:r>
        <w:tab/>
      </w:r>
      <w:r>
        <w:tab/>
      </w:r>
      <w:r>
        <w:tab/>
        <w:t>Items 1 to 4.3.2 &amp; 5.1.3 to 5.2.2</w:t>
      </w:r>
    </w:p>
    <w:p w14:paraId="1577DCFA" w14:textId="04087335" w:rsidR="007E479E" w:rsidRPr="007E479E" w:rsidRDefault="007E479E" w:rsidP="007E479E">
      <w:pPr>
        <w:pStyle w:val="Paragraphnonumbers"/>
      </w:pPr>
      <w:r>
        <w:t>Liam Murray. Administrator, COT</w:t>
      </w:r>
      <w:r>
        <w:tab/>
      </w:r>
      <w:r>
        <w:tab/>
      </w:r>
      <w:r>
        <w:tab/>
      </w:r>
      <w:r>
        <w:tab/>
      </w:r>
      <w:r>
        <w:tab/>
        <w:t>Items 1 to 4.3.2</w:t>
      </w:r>
    </w:p>
    <w:p w14:paraId="1AD2AD2C" w14:textId="33B0A25E" w:rsidR="00BA4EAD" w:rsidRPr="006231D3" w:rsidRDefault="00B07D36" w:rsidP="003E65BA">
      <w:pPr>
        <w:pStyle w:val="Heading3unnumbered"/>
      </w:pPr>
      <w:r>
        <w:t>External assessment group</w:t>
      </w:r>
      <w:r w:rsidR="00BA4EAD" w:rsidRPr="006231D3">
        <w:t xml:space="preserve"> representatives present</w:t>
      </w:r>
    </w:p>
    <w:bookmarkEnd w:id="1"/>
    <w:p w14:paraId="1F4A1E18" w14:textId="4359504B" w:rsidR="00BA4EAD" w:rsidRPr="00085585" w:rsidRDefault="00B25F24" w:rsidP="00085585">
      <w:pPr>
        <w:pStyle w:val="Paragraphnonumbers"/>
      </w:pPr>
      <w:r w:rsidRPr="00B25F24">
        <w:t>G.J. Melendez-Torres</w:t>
      </w:r>
      <w:r w:rsidR="00BA4EAD" w:rsidRPr="00085585">
        <w:t xml:space="preserve">, </w:t>
      </w:r>
      <w:r w:rsidRPr="00B25F24">
        <w:t>Peninsula Technology Assessment Group (Pen-TAG)</w:t>
      </w:r>
      <w:bookmarkStart w:id="2" w:name="_Hlk111723117"/>
      <w:r>
        <w:t xml:space="preserve">, </w:t>
      </w:r>
      <w:r w:rsidR="00D52BC6">
        <w:t xml:space="preserve">Items </w:t>
      </w:r>
      <w:r>
        <w:t>1</w:t>
      </w:r>
      <w:r w:rsidR="00D52BC6">
        <w:t xml:space="preserve"> to </w:t>
      </w:r>
      <w:bookmarkEnd w:id="2"/>
      <w:r>
        <w:t>4.2.1</w:t>
      </w:r>
    </w:p>
    <w:p w14:paraId="79713F87" w14:textId="619B1F65" w:rsidR="00085585" w:rsidRPr="00085585" w:rsidRDefault="00B25F24" w:rsidP="00085585">
      <w:pPr>
        <w:pStyle w:val="Paragraphnonumbers"/>
      </w:pPr>
      <w:r w:rsidRPr="00B25F24">
        <w:t>Madhu Muthukumar</w:t>
      </w:r>
      <w:r w:rsidR="00085585" w:rsidRPr="00085585">
        <w:t xml:space="preserve">, </w:t>
      </w:r>
      <w:r w:rsidRPr="00B25F24">
        <w:t>Peninsula Technology Assessment Group (Pen-TAG)</w:t>
      </w:r>
      <w:r>
        <w:t xml:space="preserve">, </w:t>
      </w:r>
      <w:r w:rsidR="00D52BC6" w:rsidRPr="00D52BC6">
        <w:t xml:space="preserve">Items </w:t>
      </w:r>
      <w:r>
        <w:t>1</w:t>
      </w:r>
      <w:r w:rsidR="00D52BC6" w:rsidRPr="00D52BC6">
        <w:t xml:space="preserve"> to </w:t>
      </w:r>
      <w:r>
        <w:t>4.2.1</w:t>
      </w:r>
    </w:p>
    <w:p w14:paraId="089F22D2" w14:textId="63482407" w:rsidR="00085585" w:rsidRPr="00085585" w:rsidRDefault="00B25F24" w:rsidP="003E65BA">
      <w:pPr>
        <w:pStyle w:val="Paragraphnonumbers"/>
        <w:tabs>
          <w:tab w:val="left" w:pos="4080"/>
        </w:tabs>
      </w:pPr>
      <w:r w:rsidRPr="00B25F24">
        <w:t>Nigel Armstrong</w:t>
      </w:r>
      <w:r w:rsidR="00085585" w:rsidRPr="00085585">
        <w:t>,</w:t>
      </w:r>
      <w:r w:rsidR="001501C0">
        <w:t xml:space="preserve"> </w:t>
      </w:r>
      <w:r w:rsidRPr="00B25F24">
        <w:t>Centre for Reviews and Dissemination and Centre for Health Economics -York</w:t>
      </w:r>
      <w:r>
        <w:t xml:space="preserve">, </w:t>
      </w:r>
      <w:r w:rsidR="00D52BC6" w:rsidRPr="00D52BC6">
        <w:t xml:space="preserve">Items </w:t>
      </w:r>
      <w:r>
        <w:t>5</w:t>
      </w:r>
      <w:r w:rsidR="00D52BC6" w:rsidRPr="00D52BC6">
        <w:t xml:space="preserve"> to </w:t>
      </w:r>
      <w:r>
        <w:t>5.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7C062732" w14:textId="39330975" w:rsidR="00085585" w:rsidRPr="00085585" w:rsidRDefault="00B17EE8" w:rsidP="00085585">
      <w:pPr>
        <w:pStyle w:val="Paragraphnonumbers"/>
      </w:pPr>
      <w:r>
        <w:t xml:space="preserve">Dr </w:t>
      </w:r>
      <w:r w:rsidR="00EF7D8D" w:rsidRPr="00EF7D8D">
        <w:t>David Jackson</w:t>
      </w:r>
      <w:r w:rsidR="00BA4EAD" w:rsidRPr="00085585">
        <w:t xml:space="preserve">, </w:t>
      </w:r>
      <w:r w:rsidRPr="00B17EE8">
        <w:t>Consultant Physician; Head, Guy’s Severe Asthma Centre; Reader in Respiratory Medicine</w:t>
      </w:r>
      <w:r w:rsidR="00BA4EAD" w:rsidRPr="00085585">
        <w:t xml:space="preserve">, </w:t>
      </w:r>
      <w:r>
        <w:t xml:space="preserve">clinical expert nominated by </w:t>
      </w:r>
      <w:r w:rsidRPr="00B17EE8">
        <w:t>AstraZeneca</w:t>
      </w:r>
      <w:r>
        <w:t xml:space="preserve">, </w:t>
      </w:r>
      <w:r w:rsidR="00D52BC6" w:rsidRPr="00D52BC6">
        <w:t xml:space="preserve">Items </w:t>
      </w:r>
      <w:bookmarkStart w:id="3" w:name="_Hlk119487837"/>
      <w:r w:rsidR="002D49D3">
        <w:t>1</w:t>
      </w:r>
      <w:r w:rsidR="00D52BC6" w:rsidRPr="00D52BC6">
        <w:t xml:space="preserve"> to </w:t>
      </w:r>
      <w:r w:rsidR="002D49D3">
        <w:t>4.1.3</w:t>
      </w:r>
      <w:bookmarkEnd w:id="3"/>
    </w:p>
    <w:p w14:paraId="131AAAA5" w14:textId="2A16A073" w:rsidR="00BA4EAD" w:rsidRPr="00085585" w:rsidRDefault="00EF7D8D" w:rsidP="00085585">
      <w:pPr>
        <w:pStyle w:val="Paragraphnonumbers"/>
      </w:pPr>
      <w:r w:rsidRPr="00EF7D8D">
        <w:t>Olivia Fulton</w:t>
      </w:r>
      <w:r w:rsidR="00085585" w:rsidRPr="00085585">
        <w:t xml:space="preserve">, </w:t>
      </w:r>
      <w:r w:rsidR="00B17EE8" w:rsidRPr="00B17EE8">
        <w:t>Patient expert nominated by Asthma + Lung UK, Items 1 to 4.1.3</w:t>
      </w:r>
    </w:p>
    <w:p w14:paraId="01112AA0" w14:textId="7ED25ECA" w:rsidR="00085585" w:rsidRPr="00085585" w:rsidRDefault="00EF7D8D" w:rsidP="00085585">
      <w:pPr>
        <w:pStyle w:val="Paragraphnonumbers"/>
      </w:pPr>
      <w:r w:rsidRPr="00EF7D8D">
        <w:t>Anne Little</w:t>
      </w:r>
      <w:r w:rsidR="00085585" w:rsidRPr="00085585">
        <w:t xml:space="preserve">, </w:t>
      </w:r>
      <w:r w:rsidR="00B17EE8">
        <w:t xml:space="preserve">Patient expert nominated by </w:t>
      </w:r>
      <w:r w:rsidR="00B17EE8" w:rsidRPr="00B17EE8">
        <w:t>Asthma + Lung UK</w:t>
      </w:r>
      <w:r w:rsidR="00B17EE8">
        <w:t xml:space="preserve">, </w:t>
      </w:r>
      <w:r w:rsidR="00D52BC6" w:rsidRPr="00D52BC6">
        <w:t xml:space="preserve">Items </w:t>
      </w:r>
      <w:r w:rsidR="002D49D3" w:rsidRPr="002D49D3">
        <w:t>1 to 4.1.3</w:t>
      </w:r>
    </w:p>
    <w:p w14:paraId="0A9CF5D3" w14:textId="3CDBA343" w:rsidR="00085585" w:rsidRPr="00085585" w:rsidRDefault="00EF7D8D" w:rsidP="00085585">
      <w:pPr>
        <w:pStyle w:val="Paragraphnonumbers"/>
      </w:pPr>
      <w:r w:rsidRPr="00EF7D8D">
        <w:lastRenderedPageBreak/>
        <w:t>Professor Peter Clark, Cancer Drug Fund Clinical Lead, NHS England,</w:t>
      </w:r>
      <w:r>
        <w:t xml:space="preserve"> </w:t>
      </w:r>
      <w:r w:rsidR="00D52BC6" w:rsidRPr="00D52BC6">
        <w:t xml:space="preserve">Items </w:t>
      </w:r>
      <w:r>
        <w:t>5 to 5.2.2</w:t>
      </w:r>
      <w:r w:rsidR="00D52BC6" w:rsidRPr="00D52BC6">
        <w:t xml:space="preserve"> </w:t>
      </w:r>
    </w:p>
    <w:p w14:paraId="609F053A" w14:textId="6353D1AD" w:rsidR="002D49D3" w:rsidRDefault="00C140FB" w:rsidP="002D49D3">
      <w:pPr>
        <w:pStyle w:val="Paragraphnonumbers"/>
      </w:pPr>
      <w:r w:rsidRPr="00C140FB">
        <w:t>Dave Chuter, Patient expert nominated by Guts UK</w:t>
      </w:r>
      <w:r>
        <w:t xml:space="preserve">, </w:t>
      </w:r>
      <w:r w:rsidR="002D49D3" w:rsidRPr="002D49D3">
        <w:t xml:space="preserve">Items </w:t>
      </w:r>
      <w:r>
        <w:t>5</w:t>
      </w:r>
      <w:r w:rsidR="002D49D3" w:rsidRPr="002D49D3">
        <w:t xml:space="preserve"> to </w:t>
      </w:r>
      <w:r>
        <w:t>5.1.3</w:t>
      </w:r>
    </w:p>
    <w:p w14:paraId="111EE862" w14:textId="21CFA541" w:rsidR="002D49D3" w:rsidRDefault="000C370F" w:rsidP="002D49D3">
      <w:pPr>
        <w:pStyle w:val="Paragraphnonumbers"/>
      </w:pPr>
      <w:r>
        <w:t xml:space="preserve">Professor </w:t>
      </w:r>
      <w:r w:rsidR="002D49D3" w:rsidRPr="002D49D3">
        <w:t>Wasat Mansoor</w:t>
      </w:r>
      <w:r w:rsidR="002D49D3">
        <w:t xml:space="preserve">, </w:t>
      </w:r>
      <w:r w:rsidR="00C140FB" w:rsidRPr="00C140FB">
        <w:t>Consultant in Medical Oncology, Clinical expert nominated by BMS</w:t>
      </w:r>
      <w:r w:rsidR="00C140FB">
        <w:t xml:space="preserve">, </w:t>
      </w:r>
      <w:r w:rsidR="002D49D3" w:rsidRPr="002D49D3">
        <w:t xml:space="preserve">Items </w:t>
      </w:r>
      <w:r w:rsidR="002D49D3">
        <w:t>5</w:t>
      </w:r>
      <w:r w:rsidR="002D49D3" w:rsidRPr="002D49D3">
        <w:t xml:space="preserve"> to </w:t>
      </w:r>
      <w:r w:rsidR="002D49D3">
        <w:t>5.1.3</w:t>
      </w:r>
    </w:p>
    <w:p w14:paraId="183C473C" w14:textId="26B79DE1" w:rsidR="002D49D3" w:rsidRDefault="002D49D3" w:rsidP="002D49D3">
      <w:pPr>
        <w:pStyle w:val="Paragraphnonumbers"/>
      </w:pPr>
      <w:r w:rsidRPr="002D49D3">
        <w:t>Dr Elizabeth Smyth</w:t>
      </w:r>
      <w:r>
        <w:t xml:space="preserve">, </w:t>
      </w:r>
      <w:r w:rsidR="00C140FB" w:rsidRPr="00C140FB">
        <w:t>Consultant in Gastrointestinal Oncology Clinical expert nominated by Royal College of Physicians</w:t>
      </w:r>
      <w:r w:rsidR="00C140FB">
        <w:t xml:space="preserve">, </w:t>
      </w:r>
      <w:r w:rsidRPr="002D49D3">
        <w:t xml:space="preserve">Items </w:t>
      </w:r>
      <w:r>
        <w:t>5</w:t>
      </w:r>
      <w:r w:rsidRPr="002D49D3">
        <w:t xml:space="preserve"> to </w:t>
      </w:r>
      <w:r>
        <w:t>5.1.3</w:t>
      </w:r>
    </w:p>
    <w:p w14:paraId="618D7210" w14:textId="6A7F5026" w:rsidR="00422523" w:rsidRDefault="002D49D3" w:rsidP="002D49D3">
      <w:pPr>
        <w:pStyle w:val="Paragraphnonumbers"/>
      </w:pPr>
      <w:r w:rsidRPr="002D49D3">
        <w:t>Helen West</w:t>
      </w:r>
      <w:r>
        <w:t xml:space="preserve">, </w:t>
      </w:r>
      <w:r w:rsidR="00C140FB" w:rsidRPr="00C140FB">
        <w:t>Patient expert nominated by Guts UK</w:t>
      </w:r>
      <w:r w:rsidR="000C370F">
        <w:t xml:space="preserve">, </w:t>
      </w:r>
      <w:r w:rsidRPr="002D49D3">
        <w:t xml:space="preserve">Items </w:t>
      </w:r>
      <w:r w:rsidR="000C370F" w:rsidRPr="000C370F">
        <w:t>5 to 5.1.3</w:t>
      </w:r>
      <w:r w:rsidR="00422523">
        <w:br w:type="page"/>
      </w:r>
    </w:p>
    <w:p w14:paraId="481C8800" w14:textId="77777777" w:rsidR="00FD0266" w:rsidRDefault="00FD0266" w:rsidP="003E65BA">
      <w:pPr>
        <w:pStyle w:val="Heading2"/>
      </w:pPr>
      <w:r>
        <w:lastRenderedPageBreak/>
        <w:t>Minutes</w:t>
      </w:r>
    </w:p>
    <w:p w14:paraId="099A4BF5" w14:textId="77777777" w:rsidR="00463336" w:rsidRPr="00085585" w:rsidRDefault="00463336" w:rsidP="003E65BA">
      <w:pPr>
        <w:pStyle w:val="Heading3"/>
      </w:pPr>
      <w:bookmarkStart w:id="4" w:name="_Hlk72144168"/>
      <w:r w:rsidRPr="00085585">
        <w:t xml:space="preserve">Introduction to </w:t>
      </w:r>
      <w:r w:rsidRPr="00CB14E1">
        <w:t>the</w:t>
      </w:r>
      <w:r w:rsidRPr="00085585">
        <w:t xml:space="preserve"> meeting</w:t>
      </w:r>
    </w:p>
    <w:bookmarkEnd w:id="4"/>
    <w:p w14:paraId="7F60B551" w14:textId="53CD2526" w:rsidR="00C978CB" w:rsidRPr="00C978CB" w:rsidRDefault="00C978CB">
      <w:pPr>
        <w:pStyle w:val="Level2numbered"/>
      </w:pPr>
      <w:r w:rsidRPr="00A82301">
        <w:t>Th</w:t>
      </w:r>
      <w:r w:rsidRPr="0048162A">
        <w:t xml:space="preserve">e chair </w:t>
      </w:r>
      <w:r w:rsidR="0048162A" w:rsidRPr="0048162A">
        <w:t>Dr Radha</w:t>
      </w:r>
      <w:r w:rsidR="0048162A">
        <w:t xml:space="preserve"> Todd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3C18D0EC" w14:textId="1274D469" w:rsidR="00A82301" w:rsidRPr="00A82301" w:rsidRDefault="00A82301" w:rsidP="00F57A78">
      <w:pPr>
        <w:pStyle w:val="Level2numbered"/>
      </w:pPr>
      <w:r>
        <w:t xml:space="preserve">The chair noted </w:t>
      </w:r>
      <w:r w:rsidR="0048162A">
        <w:t xml:space="preserve">committee member </w:t>
      </w:r>
      <w:r>
        <w:t>apologies</w:t>
      </w:r>
      <w:r w:rsidR="00085585">
        <w:t>.</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54F3230A" w14:textId="5B9AD172" w:rsidR="00C015B8" w:rsidRPr="00205638" w:rsidRDefault="0048162A">
      <w:pPr>
        <w:pStyle w:val="Level2numbered"/>
      </w:pPr>
      <w:r>
        <w:t>None</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29CF5F2F"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48162A" w:rsidRPr="0048162A">
        <w:t>Tuesday 11 October 2022</w:t>
      </w:r>
      <w:r w:rsidR="00205638" w:rsidRPr="005E2873">
        <w:rPr>
          <w:highlight w:val="lightGray"/>
        </w:rPr>
        <w:t xml:space="preserve"> </w:t>
      </w:r>
    </w:p>
    <w:p w14:paraId="72EDF6D5" w14:textId="24FC4F65" w:rsidR="00A269AF" w:rsidRPr="00205638" w:rsidRDefault="00D2035E" w:rsidP="0048162A">
      <w:pPr>
        <w:pStyle w:val="Heading3"/>
      </w:pPr>
      <w:r>
        <w:t>Appraisal</w:t>
      </w:r>
      <w:r w:rsidR="00A269AF" w:rsidRPr="00205638">
        <w:t xml:space="preserve"> of </w:t>
      </w:r>
      <w:bookmarkStart w:id="5" w:name="_Hlk120886825"/>
      <w:r w:rsidR="0048162A">
        <w:rPr>
          <w:bCs w:val="0"/>
        </w:rPr>
        <w:t>t</w:t>
      </w:r>
      <w:r w:rsidR="0048162A" w:rsidRPr="0048162A">
        <w:rPr>
          <w:bCs w:val="0"/>
        </w:rPr>
        <w:t>ezepelumab for treating severe asthma [ID3910]</w:t>
      </w:r>
      <w:bookmarkEnd w:id="5"/>
    </w:p>
    <w:p w14:paraId="2E2350DA" w14:textId="77777777" w:rsidR="00947812" w:rsidRPr="000C4E08" w:rsidRDefault="001662DA" w:rsidP="00F57A78">
      <w:pPr>
        <w:pStyle w:val="Level2numbered"/>
      </w:pPr>
      <w:r w:rsidRPr="00031524">
        <w:t>Part</w:t>
      </w:r>
      <w:r w:rsidRPr="000C4E08">
        <w:t xml:space="preserve"> 1 – Open session</w:t>
      </w:r>
    </w:p>
    <w:p w14:paraId="1BE17E42" w14:textId="3593340D"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B25242" w:rsidRPr="003468D4">
        <w:t>AstraZeneca</w:t>
      </w:r>
      <w:r w:rsidR="003468D4" w:rsidRPr="003468D4">
        <w:t xml:space="preserve"> UK Ltd</w:t>
      </w:r>
      <w:r w:rsidR="00B25242">
        <w:t>.</w:t>
      </w:r>
      <w:r w:rsidR="00377867">
        <w:t xml:space="preserve"> </w:t>
      </w:r>
    </w:p>
    <w:p w14:paraId="3013772E" w14:textId="46566FBF" w:rsidR="004E02E2"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t xml:space="preserve">assessment </w:t>
      </w:r>
      <w:r w:rsidR="00F95663" w:rsidRPr="00205638">
        <w:t>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p w14:paraId="75CFEF22" w14:textId="27B40F1A" w:rsidR="00507F46" w:rsidRPr="006A656E" w:rsidRDefault="0048162A" w:rsidP="004E02E2">
      <w:pPr>
        <w:pStyle w:val="Bulletindent1"/>
      </w:pPr>
      <w:bookmarkStart w:id="6" w:name="_Hlk72146417"/>
      <w:r w:rsidRPr="006A656E">
        <w:t xml:space="preserve">Committee member Professor Abdallah Al-Mohammad declared an indirect </w:t>
      </w:r>
      <w:r w:rsidR="00E073B5">
        <w:t xml:space="preserve">financial </w:t>
      </w:r>
      <w:r w:rsidRPr="006A656E">
        <w:t xml:space="preserve">interest in that he has attended an advisory board with AstraZeneca for a different agent and different indication (Dapagliflozin the treatment of heart failure with preserved ejection fraction) in September 2022. It was agreed that his declaration would not prevent </w:t>
      </w:r>
      <w:r w:rsidR="006A656E" w:rsidRPr="006A656E">
        <w:t xml:space="preserve">Professor Al-Mohammad </w:t>
      </w:r>
      <w:r w:rsidRPr="006A656E">
        <w:t>from participating in discussions on this appraisal.</w:t>
      </w:r>
    </w:p>
    <w:p w14:paraId="28773B98" w14:textId="7E6659BE" w:rsidR="0048162A" w:rsidRDefault="0048162A" w:rsidP="004E02E2">
      <w:pPr>
        <w:pStyle w:val="Bulletindent1"/>
      </w:pPr>
      <w:r w:rsidRPr="006A656E">
        <w:t xml:space="preserve">Nominated </w:t>
      </w:r>
      <w:r w:rsidR="006A656E" w:rsidRPr="006A656E">
        <w:t xml:space="preserve">patient expert Olivia Fulton declared </w:t>
      </w:r>
      <w:r w:rsidR="00E073B5">
        <w:t>d</w:t>
      </w:r>
      <w:r w:rsidR="00E073B5" w:rsidRPr="00E073B5">
        <w:t xml:space="preserve">irect non-financial </w:t>
      </w:r>
      <w:r w:rsidR="006A656E" w:rsidRPr="006A656E">
        <w:t>interests as she sits on the Astra Zeneca Patient Partnership Program but has not been involved in any work regarding this appraisal.</w:t>
      </w:r>
      <w:r w:rsidR="006A656E">
        <w:t xml:space="preserve"> It was agreed that her declaration would </w:t>
      </w:r>
      <w:r w:rsidR="00E47304">
        <w:t>n</w:t>
      </w:r>
      <w:r w:rsidR="006A656E">
        <w:t>ot prevent Olivia from providing expert advice to the committee.</w:t>
      </w:r>
    </w:p>
    <w:p w14:paraId="0D620175" w14:textId="50E712BE" w:rsidR="006A656E" w:rsidRPr="006A656E" w:rsidRDefault="006A656E" w:rsidP="004E02E2">
      <w:pPr>
        <w:pStyle w:val="Bulletindent1"/>
      </w:pPr>
      <w:r>
        <w:t>No further interests were declared for this appraisal.</w:t>
      </w:r>
    </w:p>
    <w:p w14:paraId="725416DA" w14:textId="6922CB8C" w:rsidR="009B1704" w:rsidRPr="00C02D61" w:rsidRDefault="009B1704" w:rsidP="00955914">
      <w:pPr>
        <w:pStyle w:val="Level3numbered"/>
      </w:pPr>
      <w:bookmarkStart w:id="7" w:name="_Hlk95998136"/>
      <w:bookmarkEnd w:id="6"/>
      <w:r w:rsidRPr="00C02D61">
        <w:lastRenderedPageBreak/>
        <w:t xml:space="preserve">The Chair </w:t>
      </w:r>
      <w:r w:rsidR="009E4E35">
        <w:t xml:space="preserve">led </w:t>
      </w:r>
      <w:r w:rsidR="00C04D2E">
        <w:t xml:space="preserve">a discussion </w:t>
      </w:r>
      <w:r w:rsidR="006A656E">
        <w:t xml:space="preserve">of the evidence presented to the </w:t>
      </w:r>
      <w:r w:rsidR="007D5A70">
        <w:t>committee.</w:t>
      </w:r>
      <w:r w:rsidR="00C04D2E">
        <w:t xml:space="preserve"> This information was presented to the committee by</w:t>
      </w:r>
      <w:r w:rsidR="006A656E">
        <w:t xml:space="preserve"> </w:t>
      </w:r>
      <w:r w:rsidR="006A656E" w:rsidRPr="006A656E">
        <w:t>Prof</w:t>
      </w:r>
      <w:r w:rsidR="006A656E">
        <w:t>essor</w:t>
      </w:r>
      <w:r w:rsidR="006A656E" w:rsidRPr="006A656E">
        <w:t xml:space="preserve"> Abdallah Al-Mohammad</w:t>
      </w:r>
      <w:r w:rsidR="006A656E">
        <w:t xml:space="preserve">, </w:t>
      </w:r>
      <w:r w:rsidR="006A656E" w:rsidRPr="006A656E">
        <w:t xml:space="preserve">Dr Mohit </w:t>
      </w:r>
      <w:r w:rsidR="002D49D3" w:rsidRPr="006A656E">
        <w:t>Sharma,</w:t>
      </w:r>
      <w:r w:rsidR="006A656E">
        <w:t xml:space="preserve"> and </w:t>
      </w:r>
      <w:r w:rsidR="006A656E" w:rsidRPr="006A656E">
        <w:t>Alan Thomas</w:t>
      </w:r>
      <w:r w:rsidR="006A656E">
        <w:t>.</w:t>
      </w:r>
    </w:p>
    <w:bookmarkEnd w:id="7"/>
    <w:p w14:paraId="01983F91" w14:textId="3FCFFF74" w:rsidR="005E2873" w:rsidRPr="001F551E" w:rsidRDefault="00D22F90" w:rsidP="00F57A78">
      <w:pPr>
        <w:pStyle w:val="Level2numbered"/>
      </w:pPr>
      <w:r w:rsidRPr="001F551E">
        <w:t>Part 2a – Closed session (</w:t>
      </w:r>
      <w:r w:rsidR="00EA75C9" w:rsidRPr="00EA75C9">
        <w:t>experts</w:t>
      </w:r>
      <w:r w:rsidR="00EA75C9">
        <w:t xml:space="preserve">, </w:t>
      </w:r>
      <w:r w:rsidR="00EA75C9" w:rsidRPr="00EA75C9">
        <w:t xml:space="preserve">company representatives </w:t>
      </w:r>
      <w:r w:rsidR="00EA75C9">
        <w:t xml:space="preserve">and </w:t>
      </w:r>
      <w:r w:rsidR="00EA75C9" w:rsidRPr="00EA75C9">
        <w:t xml:space="preserve">members of the public, </w:t>
      </w:r>
      <w:r w:rsidRPr="00EA75C9">
        <w:t>were asked to leave the meeting)</w:t>
      </w:r>
      <w:r w:rsidR="00031524" w:rsidRPr="00EA75C9">
        <w:t>.</w:t>
      </w:r>
      <w:r w:rsidR="00031524">
        <w:t xml:space="preserve"> </w:t>
      </w:r>
    </w:p>
    <w:p w14:paraId="48CB447D" w14:textId="77777777" w:rsidR="00D22F90" w:rsidRPr="00E00AAB" w:rsidRDefault="00D22F90" w:rsidP="002C258D">
      <w:pPr>
        <w:pStyle w:val="Level3numbered"/>
      </w:pPr>
      <w:r w:rsidRPr="001F551E">
        <w:t>The committee discussed confidential information submitted for this item.</w:t>
      </w:r>
    </w:p>
    <w:p w14:paraId="390F4CB3" w14:textId="5A5A2DAF" w:rsidR="00D14E64" w:rsidRPr="001F551E" w:rsidRDefault="00D22F90" w:rsidP="00F57A78">
      <w:pPr>
        <w:pStyle w:val="Level2numbered"/>
      </w:pPr>
      <w:r w:rsidRPr="001F551E">
        <w:t>Part 2</w:t>
      </w:r>
      <w:r w:rsidR="00613786" w:rsidRPr="001F551E">
        <w:t xml:space="preserve">b – </w:t>
      </w:r>
      <w:r w:rsidRPr="00EA75C9">
        <w:t>Closed session (</w:t>
      </w:r>
      <w:r w:rsidR="00FF522D" w:rsidRPr="00EA75C9">
        <w:t xml:space="preserve">external </w:t>
      </w:r>
      <w:r w:rsidR="00B07D36" w:rsidRPr="00EA75C9">
        <w:t xml:space="preserve">assessment </w:t>
      </w:r>
      <w:r w:rsidR="00FF522D" w:rsidRPr="00EA75C9">
        <w:t xml:space="preserve">group </w:t>
      </w:r>
      <w:r w:rsidRPr="00EA75C9">
        <w:t>representatives were asked to leave the meeting)</w:t>
      </w:r>
    </w:p>
    <w:p w14:paraId="1AFE3371" w14:textId="3010E98F"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6A656E">
        <w:t xml:space="preserve">by </w:t>
      </w:r>
      <w:r w:rsidR="007D5A70">
        <w:t>consensus.</w:t>
      </w:r>
    </w:p>
    <w:p w14:paraId="2508234F" w14:textId="2987A13E"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509783F1"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7" w:history="1">
        <w:r w:rsidR="003468D4" w:rsidRPr="00C648C4">
          <w:rPr>
            <w:rStyle w:val="Hyperlink"/>
          </w:rPr>
          <w:t>https://www.nice.org.uk/guidance/indevelopment/gid-ta10796</w:t>
        </w:r>
      </w:hyperlink>
      <w:r w:rsidR="003468D4">
        <w:t xml:space="preserve"> </w:t>
      </w:r>
    </w:p>
    <w:p w14:paraId="5FAD8792" w14:textId="77777777" w:rsidR="00EA75C9" w:rsidRPr="00C02D61" w:rsidRDefault="00EA75C9" w:rsidP="00EA75C9">
      <w:pPr>
        <w:pStyle w:val="Level3numbered"/>
        <w:numPr>
          <w:ilvl w:val="0"/>
          <w:numId w:val="0"/>
        </w:numPr>
        <w:ind w:left="1778"/>
      </w:pPr>
    </w:p>
    <w:p w14:paraId="6C4E8268" w14:textId="54CD46DC" w:rsidR="00A269AF" w:rsidRPr="003E5516" w:rsidRDefault="00D2035E" w:rsidP="003468D4">
      <w:pPr>
        <w:pStyle w:val="Heading3"/>
      </w:pPr>
      <w:r>
        <w:t>Appraisal</w:t>
      </w:r>
      <w:r w:rsidR="00A269AF">
        <w:t xml:space="preserve"> of </w:t>
      </w:r>
      <w:r w:rsidR="003468D4">
        <w:rPr>
          <w:bCs w:val="0"/>
        </w:rPr>
        <w:t>n</w:t>
      </w:r>
      <w:r w:rsidR="003468D4" w:rsidRPr="003468D4">
        <w:rPr>
          <w:bCs w:val="0"/>
        </w:rPr>
        <w:t>ivolumab in combination for untreated advanced unresectable recurrent or metastatic oesophageal squamous cell carcinoma cancer [ID2712]</w:t>
      </w:r>
    </w:p>
    <w:p w14:paraId="1AEDB34A" w14:textId="77777777" w:rsidR="00205638" w:rsidRPr="00EF1B45" w:rsidRDefault="00205638" w:rsidP="00F57A78">
      <w:pPr>
        <w:pStyle w:val="Level2numbered"/>
      </w:pPr>
      <w:r w:rsidRPr="00EF1B45">
        <w:t>Part 1 – Open session</w:t>
      </w:r>
    </w:p>
    <w:p w14:paraId="2C03D9C1" w14:textId="2720D4BC" w:rsidR="00205638" w:rsidRPr="00205638" w:rsidRDefault="00205638" w:rsidP="002C258D">
      <w:pPr>
        <w:pStyle w:val="Level3numbered"/>
      </w:pPr>
      <w:r w:rsidRPr="00205638">
        <w:t xml:space="preserve">The chair </w:t>
      </w:r>
      <w:r w:rsidR="00B25242" w:rsidRPr="00B25242">
        <w:t xml:space="preserve">Dr Radha Todd </w:t>
      </w:r>
      <w:r w:rsidRPr="00205638">
        <w:t xml:space="preserve">welcomed the invited experts, external </w:t>
      </w:r>
      <w:r w:rsidR="00B07D36">
        <w:t xml:space="preserve">assessment </w:t>
      </w:r>
      <w:r w:rsidRPr="00205638">
        <w:t xml:space="preserve">group representatives, members of the public and company representatives from </w:t>
      </w:r>
      <w:r w:rsidR="00B25242" w:rsidRPr="00B25242">
        <w:t>Bristol-Myers Squibb</w:t>
      </w:r>
      <w:r w:rsidR="00B25242">
        <w:t>.</w:t>
      </w:r>
    </w:p>
    <w:p w14:paraId="2AC5799C" w14:textId="3CE2750F" w:rsidR="00205638" w:rsidRDefault="00205638" w:rsidP="002C258D">
      <w:pPr>
        <w:pStyle w:val="Level3numbered"/>
      </w:pPr>
      <w:r w:rsidRPr="00205638">
        <w:t>The chair asked all committee members</w:t>
      </w:r>
      <w:r w:rsidR="00D2035E">
        <w:t xml:space="preserve"> and </w:t>
      </w:r>
      <w:r w:rsidRPr="00205638">
        <w:t xml:space="preserve">experts, external </w:t>
      </w:r>
      <w:r w:rsidR="00B07D36" w:rsidRPr="00B25242">
        <w:t xml:space="preserve">assessment </w:t>
      </w:r>
      <w:r w:rsidRPr="00B25242">
        <w:t xml:space="preserve">group representatives and NICE staff present to declare any relevant interests in relation to the item being considered. </w:t>
      </w:r>
    </w:p>
    <w:p w14:paraId="629C8522" w14:textId="76B288A4" w:rsidR="002C14DA" w:rsidRDefault="002C14DA" w:rsidP="007A77E4">
      <w:pPr>
        <w:pStyle w:val="Bulletindent1"/>
      </w:pPr>
      <w:r>
        <w:t xml:space="preserve">Committee Chair Dr Radha Todd </w:t>
      </w:r>
      <w:r w:rsidRPr="002C14DA">
        <w:t xml:space="preserve">declared a direct financial interest, </w:t>
      </w:r>
      <w:r>
        <w:t xml:space="preserve">as she had </w:t>
      </w:r>
      <w:r w:rsidRPr="002C14DA">
        <w:t xml:space="preserve">been a member of a Pfizer advisory board between September and November 2021. It was agreed that this declaration would not prevent </w:t>
      </w:r>
      <w:r>
        <w:t>Dr Todd from chairing and participating on this appraisal</w:t>
      </w:r>
      <w:r w:rsidRPr="002C14DA">
        <w:t xml:space="preserve"> from participating in this discussion</w:t>
      </w:r>
    </w:p>
    <w:p w14:paraId="74D72DDC" w14:textId="232F249E" w:rsidR="007A77E4" w:rsidRDefault="00B25242" w:rsidP="007A77E4">
      <w:pPr>
        <w:pStyle w:val="Bulletindent1"/>
      </w:pPr>
      <w:r w:rsidRPr="00B25242">
        <w:t xml:space="preserve">Nominated clinical expert Dr Elizabeth Smyth declared direct non-financial interests as she is co-chair of the EORTC (European </w:t>
      </w:r>
      <w:r w:rsidRPr="00B25242">
        <w:lastRenderedPageBreak/>
        <w:t>Organisation for Research and Treatment of Cancer) Gastric Cancer Taskforce and member of the ESMO Guidelines Committee and Senior author of the Gastric and Oesophageal guidelines. It was agreed that her declarations would not prevent Dr Smyth from providing expert advice to the committee.</w:t>
      </w:r>
    </w:p>
    <w:p w14:paraId="1ED8DFE1" w14:textId="43555D20" w:rsidR="00B25242" w:rsidRPr="00B25242" w:rsidRDefault="00B25242" w:rsidP="007A77E4">
      <w:pPr>
        <w:pStyle w:val="Bulletindent1"/>
      </w:pPr>
      <w:r>
        <w:t xml:space="preserve">Nominated clinical expert Dr Wasat Mansoor declared direct financial interests as he has received </w:t>
      </w:r>
      <w:r w:rsidRPr="00B25242">
        <w:t>payments for being on advisory boards for BMS</w:t>
      </w:r>
      <w:r w:rsidR="002C14DA">
        <w:t xml:space="preserve"> &amp; MSD</w:t>
      </w:r>
      <w:r>
        <w:t xml:space="preserve">. it was agreed his declaration would not prevent Dr Mansoor from providing expert advice to the committee. </w:t>
      </w:r>
    </w:p>
    <w:p w14:paraId="5300AF1A" w14:textId="1B586B5F" w:rsidR="007A77E4" w:rsidRDefault="00D2035E" w:rsidP="00D2035E">
      <w:pPr>
        <w:pStyle w:val="Level3numbered"/>
        <w:numPr>
          <w:ilvl w:val="2"/>
          <w:numId w:val="5"/>
        </w:numPr>
        <w:ind w:left="2155" w:hanging="737"/>
      </w:pPr>
      <w:r w:rsidRPr="00C02D61">
        <w:t xml:space="preserve">The Chair </w:t>
      </w:r>
      <w:r>
        <w:t xml:space="preserve">led a discussion </w:t>
      </w:r>
      <w:r w:rsidR="002C14DA">
        <w:t xml:space="preserve">of the consultation comments presented to the </w:t>
      </w:r>
      <w:r w:rsidR="007D5A70">
        <w:t>committee.</w:t>
      </w:r>
      <w:r>
        <w:t xml:space="preserve"> This information was presented to the committee by </w:t>
      </w:r>
      <w:r w:rsidR="002C14DA">
        <w:t>Henry Edwards.</w:t>
      </w:r>
    </w:p>
    <w:p w14:paraId="14346FB5" w14:textId="1513DA67" w:rsidR="00205638" w:rsidRPr="001F551E" w:rsidRDefault="00205638" w:rsidP="00F57A78">
      <w:pPr>
        <w:pStyle w:val="Level2numbered"/>
      </w:pPr>
      <w:r w:rsidRPr="001F551E">
        <w:t xml:space="preserve">Part 2 </w:t>
      </w:r>
      <w:r w:rsidR="005C0A14">
        <w:t xml:space="preserve">– </w:t>
      </w:r>
      <w:r w:rsidRPr="001F551E">
        <w:t xml:space="preserve">Closed session (company representatives, </w:t>
      </w:r>
      <w:r w:rsidR="00377109" w:rsidRPr="00377109">
        <w:t xml:space="preserve">clinical and patient </w:t>
      </w:r>
      <w:r w:rsidRPr="00377109">
        <w:t>experts,</w:t>
      </w:r>
      <w:r w:rsidRPr="001F551E">
        <w:t xml:space="preserve"> external </w:t>
      </w:r>
      <w:r w:rsidR="00B07D36">
        <w:t xml:space="preserve">assessment </w:t>
      </w:r>
      <w:r w:rsidRPr="001F551E">
        <w:t>group representatives and members of the public were asked to leave the meeting)</w:t>
      </w:r>
      <w:r w:rsidR="00031524">
        <w:t>.</w:t>
      </w:r>
    </w:p>
    <w:p w14:paraId="3AAE2B40" w14:textId="08EEC56E"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2C14DA">
        <w:t xml:space="preserve">by </w:t>
      </w:r>
      <w:r w:rsidR="007D5A70">
        <w:t>consensus.</w:t>
      </w:r>
    </w:p>
    <w:p w14:paraId="46BE0E71" w14:textId="70D46304"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7DF40AC4" w:rsidR="007A77E4" w:rsidRPr="00C02D61"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8" w:history="1">
        <w:r w:rsidR="00377109" w:rsidRPr="00C648C4">
          <w:rPr>
            <w:rStyle w:val="Hyperlink"/>
          </w:rPr>
          <w:t>https://www.nice.org.uk/guidance/indevelopment/gid-ta10572</w:t>
        </w:r>
      </w:hyperlink>
      <w:r w:rsidR="00377109">
        <w:t xml:space="preserve"> </w:t>
      </w:r>
    </w:p>
    <w:p w14:paraId="7E86305B" w14:textId="77777777" w:rsidR="009B5D1C" w:rsidRPr="00C02D61" w:rsidRDefault="00236AD0" w:rsidP="003E65BA">
      <w:pPr>
        <w:pStyle w:val="Heading3"/>
      </w:pPr>
      <w:r w:rsidRPr="00C02D61">
        <w:t>Date of the next meeting</w:t>
      </w:r>
    </w:p>
    <w:p w14:paraId="7CF9FE5A" w14:textId="1B22D886" w:rsidR="00463336" w:rsidRDefault="007507BD" w:rsidP="00AD0E92">
      <w:pPr>
        <w:pStyle w:val="Paragraphnonumbers"/>
      </w:pPr>
      <w:r w:rsidRPr="001F551E">
        <w:t xml:space="preserve">The next meeting of the </w:t>
      </w:r>
      <w:r w:rsidR="0048162A">
        <w:t>Technology Appraisal Committee A</w:t>
      </w:r>
      <w:r w:rsidR="00236AD0" w:rsidRPr="001F551E">
        <w:t xml:space="preserve"> will be held on </w:t>
      </w:r>
      <w:r w:rsidR="0048162A">
        <w:t>Tuesday 13 December</w:t>
      </w:r>
      <w:r w:rsidR="00205638" w:rsidRPr="001F551E">
        <w:t xml:space="preserve"> </w:t>
      </w:r>
      <w:r w:rsidR="00A45CDD" w:rsidRPr="001F551E">
        <w:t xml:space="preserve">and will start promptly at </w:t>
      </w:r>
      <w:r w:rsidR="0048162A">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0"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1"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0102446">
    <w:abstractNumId w:val="18"/>
  </w:num>
  <w:num w:numId="2" w16cid:durableId="11761465">
    <w:abstractNumId w:val="15"/>
  </w:num>
  <w:num w:numId="3" w16cid:durableId="296685279">
    <w:abstractNumId w:val="19"/>
  </w:num>
  <w:num w:numId="4" w16cid:durableId="878974983">
    <w:abstractNumId w:val="16"/>
  </w:num>
  <w:num w:numId="5" w16cid:durableId="1561594558">
    <w:abstractNumId w:val="21"/>
  </w:num>
  <w:num w:numId="6" w16cid:durableId="1168594834">
    <w:abstractNumId w:val="23"/>
  </w:num>
  <w:num w:numId="7" w16cid:durableId="784543035">
    <w:abstractNumId w:val="10"/>
  </w:num>
  <w:num w:numId="8" w16cid:durableId="814378256">
    <w:abstractNumId w:val="12"/>
  </w:num>
  <w:num w:numId="9" w16cid:durableId="755050643">
    <w:abstractNumId w:val="22"/>
  </w:num>
  <w:num w:numId="10" w16cid:durableId="579292789">
    <w:abstractNumId w:val="21"/>
  </w:num>
  <w:num w:numId="11" w16cid:durableId="2113815717">
    <w:abstractNumId w:val="21"/>
  </w:num>
  <w:num w:numId="12" w16cid:durableId="350183383">
    <w:abstractNumId w:val="21"/>
  </w:num>
  <w:num w:numId="13" w16cid:durableId="2032299847">
    <w:abstractNumId w:val="13"/>
  </w:num>
  <w:num w:numId="14" w16cid:durableId="1950890557">
    <w:abstractNumId w:val="17"/>
  </w:num>
  <w:num w:numId="15" w16cid:durableId="106314599">
    <w:abstractNumId w:val="11"/>
  </w:num>
  <w:num w:numId="16" w16cid:durableId="1483615202">
    <w:abstractNumId w:val="14"/>
  </w:num>
  <w:num w:numId="17" w16cid:durableId="1774083395">
    <w:abstractNumId w:val="9"/>
  </w:num>
  <w:num w:numId="18" w16cid:durableId="23790583">
    <w:abstractNumId w:val="7"/>
  </w:num>
  <w:num w:numId="19" w16cid:durableId="1234126324">
    <w:abstractNumId w:val="6"/>
  </w:num>
  <w:num w:numId="20" w16cid:durableId="1391687727">
    <w:abstractNumId w:val="5"/>
  </w:num>
  <w:num w:numId="21" w16cid:durableId="664894389">
    <w:abstractNumId w:val="4"/>
  </w:num>
  <w:num w:numId="22" w16cid:durableId="1034427859">
    <w:abstractNumId w:val="8"/>
  </w:num>
  <w:num w:numId="23" w16cid:durableId="161119606">
    <w:abstractNumId w:val="3"/>
  </w:num>
  <w:num w:numId="24" w16cid:durableId="52581833">
    <w:abstractNumId w:val="2"/>
  </w:num>
  <w:num w:numId="25" w16cid:durableId="1740404058">
    <w:abstractNumId w:val="1"/>
  </w:num>
  <w:num w:numId="26" w16cid:durableId="717123758">
    <w:abstractNumId w:val="0"/>
  </w:num>
  <w:num w:numId="27" w16cid:durableId="15146871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75316919">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80C80"/>
    <w:rsid w:val="00083CF9"/>
    <w:rsid w:val="00085585"/>
    <w:rsid w:val="00092DBB"/>
    <w:rsid w:val="000A3C2F"/>
    <w:rsid w:val="000A687D"/>
    <w:rsid w:val="000B4F6E"/>
    <w:rsid w:val="000C370F"/>
    <w:rsid w:val="000C4E08"/>
    <w:rsid w:val="000D1197"/>
    <w:rsid w:val="000D5F50"/>
    <w:rsid w:val="000F04B6"/>
    <w:rsid w:val="0010461D"/>
    <w:rsid w:val="0011038B"/>
    <w:rsid w:val="00112212"/>
    <w:rsid w:val="0012100C"/>
    <w:rsid w:val="001220B1"/>
    <w:rsid w:val="00135794"/>
    <w:rsid w:val="001420B9"/>
    <w:rsid w:val="001501C0"/>
    <w:rsid w:val="00161397"/>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933"/>
    <w:rsid w:val="00242C36"/>
    <w:rsid w:val="00250F16"/>
    <w:rsid w:val="002748D1"/>
    <w:rsid w:val="00277DAE"/>
    <w:rsid w:val="002B5720"/>
    <w:rsid w:val="002C14DA"/>
    <w:rsid w:val="002C258D"/>
    <w:rsid w:val="002C660B"/>
    <w:rsid w:val="002C7A84"/>
    <w:rsid w:val="002D1A7F"/>
    <w:rsid w:val="002D49D3"/>
    <w:rsid w:val="002F3D4E"/>
    <w:rsid w:val="002F5606"/>
    <w:rsid w:val="0030059A"/>
    <w:rsid w:val="00306091"/>
    <w:rsid w:val="00337868"/>
    <w:rsid w:val="00344EA6"/>
    <w:rsid w:val="003468D4"/>
    <w:rsid w:val="00350071"/>
    <w:rsid w:val="00370813"/>
    <w:rsid w:val="00377109"/>
    <w:rsid w:val="00377867"/>
    <w:rsid w:val="003965A8"/>
    <w:rsid w:val="003A2CF7"/>
    <w:rsid w:val="003A4E3F"/>
    <w:rsid w:val="003A4F8A"/>
    <w:rsid w:val="003C1D05"/>
    <w:rsid w:val="003C2EEF"/>
    <w:rsid w:val="003C5E12"/>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51E8"/>
    <w:rsid w:val="00436657"/>
    <w:rsid w:val="004366CD"/>
    <w:rsid w:val="00444D16"/>
    <w:rsid w:val="00451599"/>
    <w:rsid w:val="00456A6D"/>
    <w:rsid w:val="00463336"/>
    <w:rsid w:val="00463370"/>
    <w:rsid w:val="00465E35"/>
    <w:rsid w:val="004768BB"/>
    <w:rsid w:val="00480DD6"/>
    <w:rsid w:val="0048162A"/>
    <w:rsid w:val="004B45D0"/>
    <w:rsid w:val="004E02E2"/>
    <w:rsid w:val="00507F46"/>
    <w:rsid w:val="005360C8"/>
    <w:rsid w:val="00540FB2"/>
    <w:rsid w:val="00551C4A"/>
    <w:rsid w:val="00556AD2"/>
    <w:rsid w:val="0059153D"/>
    <w:rsid w:val="00593560"/>
    <w:rsid w:val="00596F1C"/>
    <w:rsid w:val="005A21EC"/>
    <w:rsid w:val="005C0A14"/>
    <w:rsid w:val="005D2B46"/>
    <w:rsid w:val="005E24AD"/>
    <w:rsid w:val="005E2873"/>
    <w:rsid w:val="005E2FA2"/>
    <w:rsid w:val="005E6B2F"/>
    <w:rsid w:val="00603397"/>
    <w:rsid w:val="00611CB1"/>
    <w:rsid w:val="00613786"/>
    <w:rsid w:val="006231D3"/>
    <w:rsid w:val="0064247C"/>
    <w:rsid w:val="00643C23"/>
    <w:rsid w:val="00654704"/>
    <w:rsid w:val="0066652E"/>
    <w:rsid w:val="00670F87"/>
    <w:rsid w:val="006712CE"/>
    <w:rsid w:val="0067259D"/>
    <w:rsid w:val="00682F9B"/>
    <w:rsid w:val="00683EA8"/>
    <w:rsid w:val="006A656E"/>
    <w:rsid w:val="006B324A"/>
    <w:rsid w:val="006B4C67"/>
    <w:rsid w:val="006D3185"/>
    <w:rsid w:val="006F3468"/>
    <w:rsid w:val="007019D5"/>
    <w:rsid w:val="007507BD"/>
    <w:rsid w:val="00755E0E"/>
    <w:rsid w:val="007574E0"/>
    <w:rsid w:val="00761C9C"/>
    <w:rsid w:val="00774747"/>
    <w:rsid w:val="007812E1"/>
    <w:rsid w:val="00782C9C"/>
    <w:rsid w:val="007851C3"/>
    <w:rsid w:val="00794DC1"/>
    <w:rsid w:val="007A0762"/>
    <w:rsid w:val="007A3DC0"/>
    <w:rsid w:val="007A468B"/>
    <w:rsid w:val="007A689D"/>
    <w:rsid w:val="007A77E4"/>
    <w:rsid w:val="007B5879"/>
    <w:rsid w:val="007C331F"/>
    <w:rsid w:val="007C5EC3"/>
    <w:rsid w:val="007D0D24"/>
    <w:rsid w:val="007D5A70"/>
    <w:rsid w:val="007E479E"/>
    <w:rsid w:val="007F5E7F"/>
    <w:rsid w:val="008236B6"/>
    <w:rsid w:val="00835FBC"/>
    <w:rsid w:val="00842ACF"/>
    <w:rsid w:val="008451A1"/>
    <w:rsid w:val="00850C0E"/>
    <w:rsid w:val="0088566F"/>
    <w:rsid w:val="008937E0"/>
    <w:rsid w:val="008C3DD4"/>
    <w:rsid w:val="008C42E7"/>
    <w:rsid w:val="008C44A2"/>
    <w:rsid w:val="008E0E0D"/>
    <w:rsid w:val="008E75F2"/>
    <w:rsid w:val="00903E68"/>
    <w:rsid w:val="009114CE"/>
    <w:rsid w:val="00922F67"/>
    <w:rsid w:val="00924278"/>
    <w:rsid w:val="00945826"/>
    <w:rsid w:val="00947812"/>
    <w:rsid w:val="00955914"/>
    <w:rsid w:val="009665AE"/>
    <w:rsid w:val="009742E7"/>
    <w:rsid w:val="009807BF"/>
    <w:rsid w:val="00986E38"/>
    <w:rsid w:val="00994987"/>
    <w:rsid w:val="009B0F74"/>
    <w:rsid w:val="009B1704"/>
    <w:rsid w:val="009B5D1C"/>
    <w:rsid w:val="009E20B3"/>
    <w:rsid w:val="009E4E35"/>
    <w:rsid w:val="00A06F9C"/>
    <w:rsid w:val="00A269AF"/>
    <w:rsid w:val="00A35D76"/>
    <w:rsid w:val="00A3610D"/>
    <w:rsid w:val="00A428F8"/>
    <w:rsid w:val="00A442E9"/>
    <w:rsid w:val="00A45CDD"/>
    <w:rsid w:val="00A60AF0"/>
    <w:rsid w:val="00A70955"/>
    <w:rsid w:val="00A82301"/>
    <w:rsid w:val="00A82558"/>
    <w:rsid w:val="00A973EA"/>
    <w:rsid w:val="00AC7782"/>
    <w:rsid w:val="00AC7BD7"/>
    <w:rsid w:val="00AD0E92"/>
    <w:rsid w:val="00AD6F07"/>
    <w:rsid w:val="00AF3BCA"/>
    <w:rsid w:val="00B053D4"/>
    <w:rsid w:val="00B057F1"/>
    <w:rsid w:val="00B07D36"/>
    <w:rsid w:val="00B17EE8"/>
    <w:rsid w:val="00B25242"/>
    <w:rsid w:val="00B25F24"/>
    <w:rsid w:val="00B429C5"/>
    <w:rsid w:val="00B45ABC"/>
    <w:rsid w:val="00B46E0C"/>
    <w:rsid w:val="00B62844"/>
    <w:rsid w:val="00B76EE1"/>
    <w:rsid w:val="00B85DE1"/>
    <w:rsid w:val="00BA07EB"/>
    <w:rsid w:val="00BA4EAD"/>
    <w:rsid w:val="00BB22E9"/>
    <w:rsid w:val="00BB49D9"/>
    <w:rsid w:val="00BC47C4"/>
    <w:rsid w:val="00BC6C1F"/>
    <w:rsid w:val="00BD1329"/>
    <w:rsid w:val="00C015B8"/>
    <w:rsid w:val="00C02D61"/>
    <w:rsid w:val="00C04D2E"/>
    <w:rsid w:val="00C140FB"/>
    <w:rsid w:val="00C3119A"/>
    <w:rsid w:val="00C4215E"/>
    <w:rsid w:val="00C51601"/>
    <w:rsid w:val="00C55E3A"/>
    <w:rsid w:val="00C67CD9"/>
    <w:rsid w:val="00C7373D"/>
    <w:rsid w:val="00C75930"/>
    <w:rsid w:val="00C82EFE"/>
    <w:rsid w:val="00C871D3"/>
    <w:rsid w:val="00C941B6"/>
    <w:rsid w:val="00C963C4"/>
    <w:rsid w:val="00C978CB"/>
    <w:rsid w:val="00CB14E1"/>
    <w:rsid w:val="00CB4466"/>
    <w:rsid w:val="00CC30CD"/>
    <w:rsid w:val="00CD1377"/>
    <w:rsid w:val="00D11E93"/>
    <w:rsid w:val="00D14E64"/>
    <w:rsid w:val="00D2035E"/>
    <w:rsid w:val="00D22F90"/>
    <w:rsid w:val="00D33D2F"/>
    <w:rsid w:val="00D36E00"/>
    <w:rsid w:val="00D52BC6"/>
    <w:rsid w:val="00D70F52"/>
    <w:rsid w:val="00D74026"/>
    <w:rsid w:val="00D833A2"/>
    <w:rsid w:val="00DA0F66"/>
    <w:rsid w:val="00DA1F50"/>
    <w:rsid w:val="00DA78F8"/>
    <w:rsid w:val="00DA7E81"/>
    <w:rsid w:val="00DB10C0"/>
    <w:rsid w:val="00DB7ED3"/>
    <w:rsid w:val="00DC1F86"/>
    <w:rsid w:val="00DD06F9"/>
    <w:rsid w:val="00DD12F4"/>
    <w:rsid w:val="00DE2610"/>
    <w:rsid w:val="00DF0C5C"/>
    <w:rsid w:val="00E00AAB"/>
    <w:rsid w:val="00E073B5"/>
    <w:rsid w:val="00E146D0"/>
    <w:rsid w:val="00E16CDD"/>
    <w:rsid w:val="00E2211D"/>
    <w:rsid w:val="00E37C8A"/>
    <w:rsid w:val="00E46F5D"/>
    <w:rsid w:val="00E47304"/>
    <w:rsid w:val="00E53250"/>
    <w:rsid w:val="00E56B48"/>
    <w:rsid w:val="00E60116"/>
    <w:rsid w:val="00E62E0F"/>
    <w:rsid w:val="00E77A26"/>
    <w:rsid w:val="00E82B9F"/>
    <w:rsid w:val="00E9120D"/>
    <w:rsid w:val="00E927DA"/>
    <w:rsid w:val="00E95304"/>
    <w:rsid w:val="00EA22A4"/>
    <w:rsid w:val="00EA375B"/>
    <w:rsid w:val="00EA7444"/>
    <w:rsid w:val="00EA75C9"/>
    <w:rsid w:val="00EB1941"/>
    <w:rsid w:val="00EC57DD"/>
    <w:rsid w:val="00EF1B45"/>
    <w:rsid w:val="00EF2BE2"/>
    <w:rsid w:val="00EF7D8D"/>
    <w:rsid w:val="00F32B92"/>
    <w:rsid w:val="00F42F8E"/>
    <w:rsid w:val="00F57A78"/>
    <w:rsid w:val="00F61C2D"/>
    <w:rsid w:val="00F86390"/>
    <w:rsid w:val="00F9145A"/>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572" TargetMode="External"/><Relationship Id="rId3" Type="http://schemas.openxmlformats.org/officeDocument/2006/relationships/settings" Target="settings.xml"/><Relationship Id="rId7" Type="http://schemas.openxmlformats.org/officeDocument/2006/relationships/hyperlink" Target="https://www.nice.org.uk/guidance/indevelopment/gid-ta1079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94</Words>
  <Characters>7376</Characters>
  <Application>Microsoft Office Word</Application>
  <DocSecurity>0</DocSecurity>
  <Lines>61</Lines>
  <Paragraphs>17</Paragraphs>
  <ScaleCrop>false</ScaleCrop>
  <Company/>
  <LinksUpToDate>false</LinksUpToDate>
  <CharactersWithSpaces>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16T15:25:00Z</dcterms:created>
  <dcterms:modified xsi:type="dcterms:W3CDTF">2022-12-16T15:25:00Z</dcterms:modified>
</cp:coreProperties>
</file>